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34DF4C2" w:rsidR="00C97D94" w:rsidRPr="0071544E" w:rsidRDefault="003A3DC8" w:rsidP="00316089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3A3DC8">
        <w:rPr>
          <w:rFonts w:ascii="Times New Roman" w:hAnsi="Times New Roman" w:cs="Times New Roman"/>
        </w:rPr>
        <w:t>Ch4 ARM Arithmetic Logic</w:t>
      </w:r>
      <w:r w:rsidR="00C97D94" w:rsidRPr="0071544E">
        <w:rPr>
          <w:rFonts w:ascii="Times New Roman" w:hAnsi="Times New Roman" w:cs="Times New Roman"/>
        </w:rPr>
        <w:t xml:space="preserve"> Quiz</w:t>
      </w:r>
    </w:p>
    <w:p w14:paraId="719F4F0F" w14:textId="72A71B5A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is the effect of appending the suffix S to most ARM data-processing instruction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It updates the N, Z, C, V flags in the APSR register.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It enables conditional execution for the instruction.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It forces the instruction to use Thumb encoding only.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It swaps the operands before execution.</w:t>
      </w:r>
    </w:p>
    <w:p w14:paraId="5CF5CD8B" w14:textId="73E2F0DD" w:rsidR="00413650" w:rsidRDefault="00413650" w:rsidP="00413650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1365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07A8E83E" w14:textId="6673E3A6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of the following is the Unified Assembler Language (UAL) syntax for adding two registers r2 and r3 and placing the result in r1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ADD r1, r3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DD r1, r2, r3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ADD r1, #15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DD r2, r1, r3</w:t>
      </w:r>
    </w:p>
    <w:p w14:paraId="64E4A21D" w14:textId="6A6E11D8" w:rsidR="00827115" w:rsidRDefault="00827115" w:rsidP="0096773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75E23450" w14:textId="616E70A7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does ADC do in ARM assembly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d ← Rn − Op2 −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d ← Rn + Op2 + Carr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d ← Op2 − R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d ← Rn × Op2 + Ra</w:t>
      </w:r>
    </w:p>
    <w:p w14:paraId="7F38FA34" w14:textId="359FD8E9" w:rsidR="00827115" w:rsidRPr="00CB6FD1" w:rsidRDefault="00827115" w:rsidP="00511D1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01FDDE32" w14:textId="617F632D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en adding two 64-bit integers split across two registers each, which instruction pair correctly handles the low and high halve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A. </w:t>
      </w:r>
      <w:r w:rsidR="00265FC9"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ADC for high halves</w:t>
      </w:r>
      <w:r w:rsidR="00265FC9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, then </w:t>
      </w:r>
      <w:r w:rsidR="00265FC9"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ADDS for low halves to set carr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DC for low halves, then ADDS for high halves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ADDS for low halves to set carry, then ADC for high halves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DD for low halves, then ADD for high halves</w:t>
      </w:r>
    </w:p>
    <w:p w14:paraId="617903B8" w14:textId="50513D75" w:rsidR="00827115" w:rsidRPr="00CB6FD1" w:rsidRDefault="00827115" w:rsidP="00511D1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511D1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0341E4D5" w14:textId="2C689DCC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In ARM subtraction, what does the carry flag C indicate when a borrow occurs in SUB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C = 1 when there is a borrow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C = 0 when there is a borrow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C toggles regardless of borrow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C is always preserved from the previous instruction</w:t>
      </w:r>
    </w:p>
    <w:p w14:paraId="6C832D7D" w14:textId="4C98C819" w:rsidR="00827115" w:rsidRPr="00CB6FD1" w:rsidRDefault="00827115" w:rsidP="00FC0380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</w:t>
      </w:r>
      <w:r w:rsidR="00A25AE3">
        <w:rPr>
          <w:rFonts w:ascii="Times New Roman" w:eastAsia="Times New Roman" w:hAnsi="Times New Roman" w:cs="Times New Roman"/>
          <w:sz w:val="24"/>
          <w:szCs w:val="24"/>
          <w:lang w:eastAsia="zh-CN"/>
        </w:rPr>
        <w:t>:</w:t>
      </w:r>
    </w:p>
    <w:p w14:paraId="11F4697E" w14:textId="7E40EA14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performs reverse subtraction in ARM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SBC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B. RS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SU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DC</w:t>
      </w:r>
    </w:p>
    <w:p w14:paraId="7F18F084" w14:textId="1C414784" w:rsidR="00FC0380" w:rsidRDefault="00FC0380" w:rsidP="00FC038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ANS: </w:t>
      </w:r>
    </w:p>
    <w:p w14:paraId="687FD464" w14:textId="1385573A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clears selected bits in Rd by ANDing Rn with NOT of Operand2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BFI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BFC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BIC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MVN</w:t>
      </w:r>
    </w:p>
    <w:p w14:paraId="19FFCE3B" w14:textId="0F616407" w:rsidR="00827115" w:rsidRPr="00CB6FD1" w:rsidRDefault="00827115" w:rsidP="00945E2D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945E2D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0B03FFCE" w14:textId="1B472FF4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The instruction BFC R4, #8, #12 has what effect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Inserts 12 bits from R4 into R8 starting at bit 12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Clears bits 8 through 19 of R4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Copies bits 8 through 19 of R4 into R12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Sets bits 8 through 19 of R4 to ones</w:t>
      </w:r>
    </w:p>
    <w:p w14:paraId="6B30FF2B" w14:textId="2647288D" w:rsidR="00827115" w:rsidRPr="00CB6FD1" w:rsidRDefault="00827115" w:rsidP="004F049F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4F049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33792C52" w14:textId="60FB4B58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In C, what is the result of the expression 0x10 &amp;&amp; 0x01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0x00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0x10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0x0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0x11</w:t>
      </w:r>
    </w:p>
    <w:p w14:paraId="6EB2A971" w14:textId="12EB720E" w:rsidR="00827115" w:rsidRPr="00CB6FD1" w:rsidRDefault="00827115" w:rsidP="008632F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827115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4F049F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4AA61F41" w14:textId="5DEF8FD1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reverses the bit order within a 32-bit word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EV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EV16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EVSH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BIT</w:t>
      </w:r>
    </w:p>
    <w:p w14:paraId="42D5BCFB" w14:textId="7CC72435" w:rsidR="001422D0" w:rsidRPr="00CB6FD1" w:rsidRDefault="001422D0" w:rsidP="008632F3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8632F3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6209D5CE" w14:textId="50AB20F9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reverses the byte order in each half-word independently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EV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BIT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EV16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EVSH</w:t>
      </w:r>
    </w:p>
    <w:p w14:paraId="5B64F1D0" w14:textId="7EC4F9B0" w:rsidR="001422D0" w:rsidRPr="00CB6FD1" w:rsidRDefault="001422D0" w:rsidP="006F7FA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6F7FA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2E5C2DD5" w14:textId="07050286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What is the effect of REVSH on a 32-bit register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Reverse all bits and zero-extend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everse byte order in bottom half-word and sign extend to 32 bits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everse byte order in each half-word without sign extensio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everse byte order in a word without sign extension</w:t>
      </w:r>
    </w:p>
    <w:p w14:paraId="11D2E067" w14:textId="65ABDFA1" w:rsidR="001422D0" w:rsidRPr="00CB6FD1" w:rsidRDefault="001422D0" w:rsidP="00057D4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215710BC" w14:textId="3A1743E7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instruction zero-extends an 8-bit byte into a 32-bit register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SXT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UXTB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SXTH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UXTH</w:t>
      </w:r>
    </w:p>
    <w:p w14:paraId="7FEB5314" w14:textId="0DAF05B9" w:rsidR="001422D0" w:rsidRPr="00CB6FD1" w:rsidRDefault="001422D0" w:rsidP="003550C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6F7FAB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2429B34C" w14:textId="18D4CA73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at is the correct sequence to load 0x87654321 into r0 using MOVW and MOVT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MOVT r0, #0x8765; MOVW r0, #0x432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MOVW r0, #0x4321; MOVT r0, #0x8765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MOVW r0, #0x8765; MOVT r0, #0x432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MOVT r0, #0x4321; MOVW r0, #0x8765</w:t>
      </w:r>
    </w:p>
    <w:p w14:paraId="658194EB" w14:textId="06D0DAFF" w:rsidR="001422D0" w:rsidRPr="00CB6FD1" w:rsidRDefault="001422D0" w:rsidP="003550C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6ED02A85" w14:textId="15E2F0A8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of the following is not a barrel shifter operation in ARM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LSL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OR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RRX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OL</w:t>
      </w:r>
    </w:p>
    <w:p w14:paraId="29494759" w14:textId="3E55BDE5" w:rsidR="001422D0" w:rsidRPr="00CB6FD1" w:rsidRDefault="001422D0" w:rsidP="003550C4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42FC2E32" w14:textId="56E64BEC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How can a rotate-left by n bits be implemented on a 32-bit value using available rotate instruction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As RRX by 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s ROR by 32 − 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As LSL by 32 − n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As ASR by n</w:t>
      </w:r>
    </w:p>
    <w:p w14:paraId="04989819" w14:textId="3B3C564A" w:rsidR="001422D0" w:rsidRPr="00CB6FD1" w:rsidRDefault="001422D0" w:rsidP="00744F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5F8513FF" w14:textId="5046E48E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shift corresponds to signed division by a power of two with sign extension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LSR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SR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LSL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ROR</w:t>
      </w:r>
    </w:p>
    <w:p w14:paraId="3439DB15" w14:textId="34C06A44" w:rsidR="001422D0" w:rsidRPr="00CB6FD1" w:rsidRDefault="001422D0" w:rsidP="00744F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lastRenderedPageBreak/>
        <w:t>ANS:</w:t>
      </w:r>
    </w:p>
    <w:p w14:paraId="0F5D03B1" w14:textId="3A8ED3C8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In the sequence ANDS r2, r1, r0, LSL #1, which flag value is affected by the preceding shift rather than the AND itself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N onl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Z onl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C only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D. V only</w:t>
      </w:r>
    </w:p>
    <w:p w14:paraId="2A005FE7" w14:textId="69A86C53" w:rsidR="001422D0" w:rsidRPr="00CB6FD1" w:rsidRDefault="001422D0" w:rsidP="00744F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p w14:paraId="7E635FE9" w14:textId="68946F80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pattern correctly toggles bit 5 of r0 without affecting other bits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ORRS r0, r0, r4, LSL #5 with r4 =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ANDS r0, r0, r4, LSL #5 with r4 =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C. EORS r0, r0, r4, LSL #5 with r4 = 1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D. BICS r0, r0, r4, LSL #5 with r4 = </w:t>
      </w:r>
      <w:proofErr w:type="gramStart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1</w:t>
      </w:r>
      <w:proofErr w:type="gramEnd"/>
    </w:p>
    <w:p w14:paraId="272B1E54" w14:textId="7D50ACA7" w:rsidR="001422D0" w:rsidRPr="00CB6FD1" w:rsidRDefault="001422D0" w:rsidP="00FC7D0E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1422D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  <w:r w:rsidR="00FC7D0E">
        <w:rPr>
          <w:rFonts w:ascii="Times New Roman" w:eastAsia="Times New Roman" w:hAnsi="Times New Roman" w:cs="Times New Roman"/>
          <w:sz w:val="24"/>
          <w:szCs w:val="24"/>
          <w:lang w:eastAsia="zh-CN"/>
        </w:rPr>
        <w:t xml:space="preserve"> </w:t>
      </w:r>
    </w:p>
    <w:p w14:paraId="456359D7" w14:textId="40598A36" w:rsidR="00CB6FD1" w:rsidRDefault="00CB6FD1" w:rsidP="00CB6FD1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Which single instruction multiplies a register by 17 using the barrel shifter on the second operand?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A. ADD r4, r4, r4, LSL #4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>B. RSB r5, r5, r5, LSL #5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C. ADD </w:t>
      </w:r>
      <w:proofErr w:type="gramStart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r1, r0</w:t>
      </w:r>
      <w:proofErr w:type="gramEnd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, r0, ASR #3</w:t>
      </w:r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br/>
        <w:t xml:space="preserve">D. MUL r1, </w:t>
      </w:r>
      <w:proofErr w:type="gramStart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r0, #</w:t>
      </w:r>
      <w:proofErr w:type="gramEnd"/>
      <w:r w:rsidRPr="00CB6FD1">
        <w:rPr>
          <w:rFonts w:ascii="Times New Roman" w:eastAsia="Times New Roman" w:hAnsi="Times New Roman" w:cs="Times New Roman"/>
          <w:sz w:val="24"/>
          <w:szCs w:val="24"/>
          <w:lang w:eastAsia="zh-CN"/>
        </w:rPr>
        <w:t>17</w:t>
      </w:r>
    </w:p>
    <w:p w14:paraId="1273C932" w14:textId="6169B709" w:rsidR="00413650" w:rsidRPr="00CB6FD1" w:rsidRDefault="00413650" w:rsidP="00C465CB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413650">
        <w:rPr>
          <w:rFonts w:ascii="Times New Roman" w:eastAsia="Times New Roman" w:hAnsi="Times New Roman" w:cs="Times New Roman"/>
          <w:sz w:val="24"/>
          <w:szCs w:val="24"/>
          <w:lang w:eastAsia="zh-CN"/>
        </w:rPr>
        <w:t>ANS:</w:t>
      </w:r>
    </w:p>
    <w:sectPr w:rsidR="00413650" w:rsidRPr="00CB6FD1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36D14FC"/>
    <w:multiLevelType w:val="multilevel"/>
    <w:tmpl w:val="7A765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3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4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abstractNum w:abstractNumId="5" w15:restartNumberingAfterBreak="0">
    <w:nsid w:val="77693B10"/>
    <w:multiLevelType w:val="multilevel"/>
    <w:tmpl w:val="383E1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C3436D5"/>
    <w:multiLevelType w:val="multilevel"/>
    <w:tmpl w:val="B0320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7428946">
    <w:abstractNumId w:val="2"/>
  </w:num>
  <w:num w:numId="2" w16cid:durableId="1141460686">
    <w:abstractNumId w:val="4"/>
  </w:num>
  <w:num w:numId="3" w16cid:durableId="267390323">
    <w:abstractNumId w:val="3"/>
  </w:num>
  <w:num w:numId="4" w16cid:durableId="965425059">
    <w:abstractNumId w:val="0"/>
  </w:num>
  <w:num w:numId="5" w16cid:durableId="1957520140">
    <w:abstractNumId w:val="1"/>
  </w:num>
  <w:num w:numId="6" w16cid:durableId="1263563773">
    <w:abstractNumId w:val="6"/>
  </w:num>
  <w:num w:numId="7" w16cid:durableId="7559786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qQUAuYn+1CwAAAA="/>
  </w:docVars>
  <w:rsids>
    <w:rsidRoot w:val="00A70131"/>
    <w:rsid w:val="00026895"/>
    <w:rsid w:val="00057D4B"/>
    <w:rsid w:val="001422D0"/>
    <w:rsid w:val="00172815"/>
    <w:rsid w:val="001D1CA1"/>
    <w:rsid w:val="00265FC9"/>
    <w:rsid w:val="00316089"/>
    <w:rsid w:val="00351DCB"/>
    <w:rsid w:val="003550C4"/>
    <w:rsid w:val="003A3DC8"/>
    <w:rsid w:val="00404745"/>
    <w:rsid w:val="004068DC"/>
    <w:rsid w:val="00413650"/>
    <w:rsid w:val="00440CBB"/>
    <w:rsid w:val="00456543"/>
    <w:rsid w:val="00484F29"/>
    <w:rsid w:val="004F049F"/>
    <w:rsid w:val="00511D1F"/>
    <w:rsid w:val="005C582E"/>
    <w:rsid w:val="00684A34"/>
    <w:rsid w:val="006F7FAB"/>
    <w:rsid w:val="0071544E"/>
    <w:rsid w:val="00744F2C"/>
    <w:rsid w:val="00751E11"/>
    <w:rsid w:val="00765F80"/>
    <w:rsid w:val="00827115"/>
    <w:rsid w:val="0084398D"/>
    <w:rsid w:val="008632F3"/>
    <w:rsid w:val="00886798"/>
    <w:rsid w:val="008D042E"/>
    <w:rsid w:val="00945E2D"/>
    <w:rsid w:val="0095636F"/>
    <w:rsid w:val="00967732"/>
    <w:rsid w:val="009A6635"/>
    <w:rsid w:val="00A25AE3"/>
    <w:rsid w:val="00A6314D"/>
    <w:rsid w:val="00A70131"/>
    <w:rsid w:val="00A96A8E"/>
    <w:rsid w:val="00AA4448"/>
    <w:rsid w:val="00AC14AE"/>
    <w:rsid w:val="00AF46D2"/>
    <w:rsid w:val="00B2289C"/>
    <w:rsid w:val="00BB0D42"/>
    <w:rsid w:val="00C332A7"/>
    <w:rsid w:val="00C465CB"/>
    <w:rsid w:val="00C97D94"/>
    <w:rsid w:val="00CB6FD1"/>
    <w:rsid w:val="00DF5006"/>
    <w:rsid w:val="00E72AF2"/>
    <w:rsid w:val="00EC0C8B"/>
    <w:rsid w:val="00FC0380"/>
    <w:rsid w:val="00FC7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650"/>
  </w:style>
  <w:style w:type="paragraph" w:styleId="Heading2">
    <w:name w:val="heading 2"/>
    <w:basedOn w:val="Normal"/>
    <w:link w:val="Heading2Char"/>
    <w:uiPriority w:val="9"/>
    <w:qFormat/>
    <w:rsid w:val="00CB6FD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B6FD1"/>
    <w:rPr>
      <w:rFonts w:ascii="Times New Roman" w:eastAsia="Times New Roman" w:hAnsi="Times New Roman" w:cs="Times New Roman"/>
      <w:b/>
      <w:bCs/>
      <w:sz w:val="36"/>
      <w:szCs w:val="36"/>
      <w:lang w:eastAsia="zh-CN"/>
    </w:rPr>
  </w:style>
  <w:style w:type="paragraph" w:customStyle="1" w:styleId="my-2">
    <w:name w:val="my-2"/>
    <w:basedOn w:val="Normal"/>
    <w:rsid w:val="00CB6F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relative">
    <w:name w:val="relative"/>
    <w:basedOn w:val="DefaultParagraphFont"/>
    <w:rsid w:val="00CB6FD1"/>
  </w:style>
  <w:style w:type="character" w:styleId="Hyperlink">
    <w:name w:val="Hyperlink"/>
    <w:basedOn w:val="DefaultParagraphFont"/>
    <w:uiPriority w:val="99"/>
    <w:semiHidden/>
    <w:unhideWhenUsed/>
    <w:rsid w:val="00CB6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37</cp:revision>
  <dcterms:created xsi:type="dcterms:W3CDTF">2025-09-16T21:46:00Z</dcterms:created>
  <dcterms:modified xsi:type="dcterms:W3CDTF">2025-09-18T19:01:00Z</dcterms:modified>
</cp:coreProperties>
</file>